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uston</w:t>
      </w:r>
    </w:p>
    <w:bookmarkStart w:id="21" w:name="X5a93e2d3f36be34d216672a50f1ae9dfedcc75f"/>
    <w:p>
      <w:pPr>
        <w:pStyle w:val="Heading1"/>
      </w:pPr>
      <w:r>
        <w:t xml:space="preserve">Internship Application Letter for Diplomat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United States Diplomatic Mission</w:t>
      </w:r>
      <w:r>
        <w:br/>
      </w:r>
      <w:r>
        <w:t xml:space="preserve">Consulate General of the United States</w:t>
      </w:r>
      <w:r>
        <w:br/>
      </w:r>
      <w:r>
        <w:t xml:space="preserve">Houston, Texas</w:t>
      </w:r>
    </w:p>
    <w:bookmarkStart w:id="20" w:name="X85e011def724cb200c85fe79a9d508c77c9fdb5"/>
    <w:p>
      <w:pPr>
        <w:pStyle w:val="Heading2"/>
      </w:pPr>
      <w:r>
        <w:t xml:space="preserve">Subject: Application for Diplomat Internship Position at United States Houston Mission</w:t>
      </w:r>
    </w:p>
    <w:p>
      <w:pPr>
        <w:pStyle w:val="FirstParagraph"/>
      </w:pPr>
      <w:r>
        <w:t xml:space="preserve">Dear Hiring Committee,</w:t>
      </w:r>
    </w:p>
    <w:p>
      <w:pPr>
        <w:pStyle w:val="BodyText"/>
      </w:pPr>
      <w:r>
        <w:t xml:space="preserve">It is with profound enthusiasm and a deep commitment to international relations that I submit this Internship Application Letter for the Diplomat Internship position within the United States diplomatic mission in Houston. As a third-year International Relations student at Rice University with fluency in Spanish, Arabic, and professional proficiency in Mandarin Chinese, I have dedicated my academic journey to understanding global diplomacy's intricate dynamics—particularly as they manifest within America's most culturally diverse metropolitan hub: Houston. This city’s unique position as the nation’s fourth-largest metropolis and a global crossroads of cultures makes it an ideal proving ground for emerging diplomatic professionals seeking to bridge international communities through service.</w:t>
      </w:r>
    </w:p>
    <w:p>
      <w:pPr>
        <w:pStyle w:val="BodyText"/>
      </w:pPr>
      <w:r>
        <w:t xml:space="preserve">My academic foundation has equipped me with rigorous analytical frameworks essential for modern diplomacy. At Rice, I completed coursework in International Conflict Resolution, Cross-Cultural Communication, and Economic Diplomacy—each culminating in projects analyzing Houston’s role in U.S.-Mexico trade relations and the diplomatic strategies surrounding the 2023 United Nations Climate Summit. One pivotal assignment involved designing a cultural exchange protocol between Houston-based tech firms and Saudi Arabian entrepreneurs; this project demanded not only linguistic precision but also nuanced understanding of Gulf cultural protocols—skills I now recognize as indispensable for effective diplomacy in diverse urban settings like Houston. My academic record (GPA: 3.8/4.0) reflects my dedication to mastering the theoretical underpinnings that inform diplomatic practice.</w:t>
      </w:r>
    </w:p>
    <w:p>
      <w:pPr>
        <w:pStyle w:val="BodyText"/>
      </w:pPr>
      <w:r>
        <w:t xml:space="preserve">Beyond academia, I have actively cultivated diplomatic competencies through hands-on engagement with Houston’s international ecosystem. As a volunteer coordinator for the Houston International Festival—a 300+ event annual gathering representing over 120 nations—I managed logistics for diplomatic delegations from Colombia and India, facilitating dialogue between local business leaders and foreign consular officers. This experience taught me that successful diplomacy begins with listening: I learned to navigate cultural differences in communication styles (e.g., the directness expected in American business meetings versus the relationship-focused approaches common in East Asian negotiations) while maintaining impartiality. Additionally, my internship at the Greater Houston Partnership’s International Trade Division involved drafting briefings for city officials on China-U.S. trade policy shifts—a task requiring meticulous attention to geopolitical nuance and adherence to State Department protocols.</w:t>
      </w:r>
    </w:p>
    <w:p>
      <w:pPr>
        <w:pStyle w:val="BodyText"/>
      </w:pPr>
      <w:r>
        <w:t xml:space="preserve">What compels me most about pursuing this Diplomat Internship at the United States Houston mission is its strategic alignment with my professional vision. Houston’s status as a global energy and healthcare capital creates unique diplomatic opportunities—particularly in advancing U.S. interests through innovation-driven partnerships. For instance, the city hosts 80+ foreign consulates (more than any U.S. city outside Washington D.C.), making it a critical node for multilateral engagement on issues ranging from climate resilience to medical diplomacy. I am particularly drawn to the mission’s ongoing initiatives supporting Houston’s refugee resettlement programs and its partnerships with local universities on STEM exchange programs—areas where my background in public health policy (through my university’s Center for Global Health) could contribute meaningfully.</w:t>
      </w:r>
    </w:p>
    <w:p>
      <w:pPr>
        <w:pStyle w:val="BodyText"/>
      </w:pPr>
      <w:r>
        <w:t xml:space="preserve">The significance of the United States Houston diplomatic presence cannot be overstated. As a city where 43% of residents are foreign-born, Houston embodies America’s multicultural promise in ways few urban centers do. Here, diplomacy is not confined to formal state visits but permeates community interactions—from Hispanic Chamber business roundtables to African diaspora cultural festivals. This environment demands diplomats who understand that effective engagement begins with authentic local connections rather than abstract policy frameworks. My work with the Houston Asian American Network has reinforced this belief: I co-designed a mentorship program pairing immigrant entrepreneurs with U.S. government trade specialists, which fostered tangible business partnerships while building trust across cultural divides.</w:t>
      </w:r>
    </w:p>
    <w:p>
      <w:pPr>
        <w:pStyle w:val="BodyText"/>
      </w:pPr>
      <w:r>
        <w:t xml:space="preserve">I am especially eager to apply my skills within the framework of the Diplomat Internship program because it uniquely combines structured training with real-world application in a dynamic setting. I have closely followed the mission’s recent outreach initiatives, such as the "Houston Connects" series partnering with local schools to teach diplomatic skills through mock UN simulations. I am confident that my ability to synthesize complex international issues into accessible community dialogues—honed during my role as a speaker at the Houston International Women’s Summit—would allow me to contribute immediately. Moreover, my experience navigating Houston’s diverse neighborhoods (from Montrose’s cultural vibrancy to the Fifth Ward’s immigrant communities) ensures I can operate effectively in this city's nuanced social landscape.</w:t>
      </w:r>
    </w:p>
    <w:p>
      <w:pPr>
        <w:pStyle w:val="BodyText"/>
      </w:pPr>
      <w:r>
        <w:t xml:space="preserve">This Internship Application Letter represents more than a job application; it is a testament to my belief that diplomacy must be practiced with humility, adaptability, and deep respect for local contexts—qualities I’ve cultivated through immersion in Houston’s living tapestry of cultures. I am particularly inspired by the State Department’s recent emphasis on "diplomacy as community engagement," which aligns precisely with my approach. The United States Houston mission stands at the forefront of this evolution, and I am eager to learn under your mentorship while contributing to initiatives that strengthen America’s global partnerships from this vital hub.</w:t>
      </w:r>
    </w:p>
    <w:p>
      <w:pPr>
        <w:pStyle w:val="BodyText"/>
      </w:pPr>
      <w:r>
        <w:t xml:space="preserve">Thank you for considering my application for the Diplomat Internship position. I have attached my resume, academic transcript, and a letter of recommendation from Dr. Elena Rodriguez (Rice University Professor of International Affairs) for your review. I welcome the opportunity to discuss how my background in cross-cultural negotiation, policy analysis, and Houston community engagement can support the mission’s objectives. Please contact me at your earliest convenience to arrange an interview.</w:t>
      </w:r>
    </w:p>
    <w:p>
      <w:pPr>
        <w:pStyle w:val="BodyText"/>
      </w:pPr>
      <w:r>
        <w:t xml:space="preserve">With sincere respect for the noble service of American diplomacy,</w:t>
      </w:r>
    </w:p>
    <w:p>
      <w:pPr>
        <w:pStyle w:val="BodyText"/>
      </w:pPr>
      <w:r>
        <w:t xml:space="preserve">[Your Full Name]</w:t>
      </w:r>
    </w:p>
    <w:p>
      <w:pPr>
        <w:pStyle w:val="BodyText"/>
      </w:pPr>
      <w:r>
        <w:t xml:space="preserve">International Relations Student, Rice University</w:t>
      </w:r>
    </w:p>
    <w:p>
      <w:r>
        <w:pict>
          <v:rect style="width:0;height:1.5pt" o:hralign="center" o:hrstd="t" o:hr="t"/>
        </w:pict>
      </w:r>
    </w:p>
    <w:p>
      <w:pPr>
        <w:pStyle w:val="FirstParagraph"/>
      </w:pPr>
      <w:r>
        <w:t xml:space="preserve">This Internship Application Letter reflects a commitment to excellence in diplomatic practice within the unique context of United States Houston, where global engagement meets local community action.</w:t>
      </w:r>
    </w:p>
    <w:p>
      <w:pPr>
        <w:pStyle w:val="BodyText"/>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 - Houston</dc:title>
  <dc:creator/>
  <dc:language>en</dc:language>
  <cp:keywords/>
  <dcterms:created xsi:type="dcterms:W3CDTF">2025-12-10T01:11:21Z</dcterms:created>
  <dcterms:modified xsi:type="dcterms:W3CDTF">2025-12-10T01:11:21Z</dcterms:modified>
</cp:coreProperties>
</file>

<file path=docProps/custom.xml><?xml version="1.0" encoding="utf-8"?>
<Properties xmlns="http://schemas.openxmlformats.org/officeDocument/2006/custom-properties" xmlns:vt="http://schemas.openxmlformats.org/officeDocument/2006/docPropsVTypes"/>
</file>